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7FFD03" w14:textId="0EAE4288" w:rsidR="00590BA0" w:rsidRDefault="00143764" w:rsidP="00143764">
      <w:pPr>
        <w:spacing w:after="0" w:line="240" w:lineRule="auto"/>
        <w:jc w:val="center"/>
        <w:rPr>
          <w:rFonts w:ascii="Arial" w:hAnsi="Arial" w:cs="Arial"/>
          <w:b/>
        </w:rPr>
      </w:pPr>
      <w:bookmarkStart w:id="0" w:name="_Hlk217469011"/>
      <w:r>
        <w:rPr>
          <w:rFonts w:ascii="Arial" w:hAnsi="Arial" w:cs="Arial"/>
          <w:b/>
        </w:rPr>
        <w:t xml:space="preserve">POROČILO O </w:t>
      </w:r>
      <w:r w:rsidR="006F0071">
        <w:rPr>
          <w:rFonts w:ascii="Arial" w:hAnsi="Arial" w:cs="Arial"/>
          <w:b/>
        </w:rPr>
        <w:t>PORABI SREDSTEV ZA DELOVANJE DRUŠTVA</w:t>
      </w:r>
    </w:p>
    <w:p w14:paraId="4F1A2871" w14:textId="77777777" w:rsidR="00143764" w:rsidRDefault="00143764" w:rsidP="00143764">
      <w:pPr>
        <w:spacing w:after="0" w:line="240" w:lineRule="auto"/>
        <w:jc w:val="center"/>
        <w:rPr>
          <w:rFonts w:ascii="Arial" w:hAnsi="Arial" w:cs="Arial"/>
          <w:b/>
        </w:rPr>
      </w:pPr>
    </w:p>
    <w:p w14:paraId="534290AF" w14:textId="3048B04E" w:rsidR="00143764" w:rsidRDefault="006F0071" w:rsidP="00143764">
      <w:pPr>
        <w:spacing w:line="36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ŠPORTNO DRUŠTVO:_______________________________________________________</w:t>
      </w:r>
    </w:p>
    <w:p w14:paraId="7603D57D" w14:textId="1C7B3EBA" w:rsidR="006F0071" w:rsidRDefault="006F0071" w:rsidP="00143764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ŠT. POGODBE:_____________________________________________________________</w:t>
      </w:r>
    </w:p>
    <w:tbl>
      <w:tblPr>
        <w:tblStyle w:val="Tabelamrea"/>
        <w:tblW w:w="9157" w:type="dxa"/>
        <w:tblLook w:val="04A0" w:firstRow="1" w:lastRow="0" w:firstColumn="1" w:lastColumn="0" w:noHBand="0" w:noVBand="1"/>
      </w:tblPr>
      <w:tblGrid>
        <w:gridCol w:w="3052"/>
        <w:gridCol w:w="3052"/>
        <w:gridCol w:w="3053"/>
      </w:tblGrid>
      <w:tr w:rsidR="006F0071" w14:paraId="2FFC9DA3" w14:textId="77777777" w:rsidTr="006F0071">
        <w:trPr>
          <w:trHeight w:val="280"/>
        </w:trPr>
        <w:tc>
          <w:tcPr>
            <w:tcW w:w="3052" w:type="dxa"/>
          </w:tcPr>
          <w:p w14:paraId="03BF3453" w14:textId="19E4031B" w:rsidR="006F0071" w:rsidRDefault="006F0071" w:rsidP="00060A39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rsta stroška</w:t>
            </w:r>
          </w:p>
        </w:tc>
        <w:tc>
          <w:tcPr>
            <w:tcW w:w="3052" w:type="dxa"/>
          </w:tcPr>
          <w:p w14:paraId="594714E4" w14:textId="412C4D89" w:rsidR="006F0071" w:rsidRDefault="006F0071" w:rsidP="00060A39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zdajatelj računa</w:t>
            </w:r>
          </w:p>
        </w:tc>
        <w:tc>
          <w:tcPr>
            <w:tcW w:w="3053" w:type="dxa"/>
          </w:tcPr>
          <w:p w14:paraId="16F94646" w14:textId="0A4B4A7B" w:rsidR="006F0071" w:rsidRDefault="006F0071" w:rsidP="00060A39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nesek</w:t>
            </w:r>
          </w:p>
        </w:tc>
      </w:tr>
      <w:tr w:rsidR="006F0071" w14:paraId="06FB2244" w14:textId="77777777" w:rsidTr="006F0071">
        <w:trPr>
          <w:trHeight w:val="280"/>
        </w:trPr>
        <w:tc>
          <w:tcPr>
            <w:tcW w:w="3052" w:type="dxa"/>
          </w:tcPr>
          <w:p w14:paraId="09383888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4CDD635E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6439DC32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11C7E2D8" w14:textId="77777777" w:rsidTr="006F0071">
        <w:trPr>
          <w:trHeight w:val="280"/>
        </w:trPr>
        <w:tc>
          <w:tcPr>
            <w:tcW w:w="3052" w:type="dxa"/>
          </w:tcPr>
          <w:p w14:paraId="3CEE1ECD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162070AC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758F33EC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2F802B1E" w14:textId="77777777" w:rsidTr="006F0071">
        <w:trPr>
          <w:trHeight w:val="280"/>
        </w:trPr>
        <w:tc>
          <w:tcPr>
            <w:tcW w:w="3052" w:type="dxa"/>
          </w:tcPr>
          <w:p w14:paraId="5523E42C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5CF55E19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4C27D76C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3EF3B160" w14:textId="77777777" w:rsidTr="006F0071">
        <w:trPr>
          <w:trHeight w:val="280"/>
        </w:trPr>
        <w:tc>
          <w:tcPr>
            <w:tcW w:w="3052" w:type="dxa"/>
          </w:tcPr>
          <w:p w14:paraId="633E0DD1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5EA4E716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774220DD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2BFD78FF" w14:textId="77777777" w:rsidTr="006F0071">
        <w:trPr>
          <w:trHeight w:val="280"/>
        </w:trPr>
        <w:tc>
          <w:tcPr>
            <w:tcW w:w="3052" w:type="dxa"/>
          </w:tcPr>
          <w:p w14:paraId="023B6A62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3C6CD5B8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364FBC74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5C4118A3" w14:textId="77777777" w:rsidTr="006F0071">
        <w:trPr>
          <w:trHeight w:val="280"/>
        </w:trPr>
        <w:tc>
          <w:tcPr>
            <w:tcW w:w="3052" w:type="dxa"/>
          </w:tcPr>
          <w:p w14:paraId="750F32D3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631DAE41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04B2D925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63FE3921" w14:textId="77777777" w:rsidTr="006F0071">
        <w:trPr>
          <w:trHeight w:val="280"/>
        </w:trPr>
        <w:tc>
          <w:tcPr>
            <w:tcW w:w="3052" w:type="dxa"/>
          </w:tcPr>
          <w:p w14:paraId="5368F2AF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7C32FEC2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4B645ADA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40B0EFED" w14:textId="77777777" w:rsidTr="006F0071">
        <w:trPr>
          <w:trHeight w:val="280"/>
        </w:trPr>
        <w:tc>
          <w:tcPr>
            <w:tcW w:w="3052" w:type="dxa"/>
          </w:tcPr>
          <w:p w14:paraId="67AB579B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334CC64D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23604E84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163E2EDC" w14:textId="77777777" w:rsidTr="006F0071">
        <w:trPr>
          <w:trHeight w:val="280"/>
        </w:trPr>
        <w:tc>
          <w:tcPr>
            <w:tcW w:w="3052" w:type="dxa"/>
          </w:tcPr>
          <w:p w14:paraId="7F4B7110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0C3D7B43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2DAE63FA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2C5CBB46" w14:textId="77777777" w:rsidTr="006F0071">
        <w:trPr>
          <w:trHeight w:val="280"/>
        </w:trPr>
        <w:tc>
          <w:tcPr>
            <w:tcW w:w="3052" w:type="dxa"/>
          </w:tcPr>
          <w:p w14:paraId="71578881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461CAD2E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552CA257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1A01015C" w14:textId="77777777" w:rsidTr="006F0071">
        <w:trPr>
          <w:trHeight w:val="280"/>
        </w:trPr>
        <w:tc>
          <w:tcPr>
            <w:tcW w:w="3052" w:type="dxa"/>
          </w:tcPr>
          <w:p w14:paraId="5C5E502C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2936881E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2C10C276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28D4CF51" w14:textId="77777777" w:rsidTr="006F0071">
        <w:trPr>
          <w:trHeight w:val="280"/>
        </w:trPr>
        <w:tc>
          <w:tcPr>
            <w:tcW w:w="3052" w:type="dxa"/>
          </w:tcPr>
          <w:p w14:paraId="1C8299F5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59591163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48FCE472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4245B7AD" w14:textId="77777777" w:rsidTr="006F0071">
        <w:trPr>
          <w:trHeight w:val="280"/>
        </w:trPr>
        <w:tc>
          <w:tcPr>
            <w:tcW w:w="3052" w:type="dxa"/>
          </w:tcPr>
          <w:p w14:paraId="1B3F12DC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5DC332D9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2482A020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252930EB" w14:textId="77777777" w:rsidTr="006F0071">
        <w:trPr>
          <w:trHeight w:val="280"/>
        </w:trPr>
        <w:tc>
          <w:tcPr>
            <w:tcW w:w="3052" w:type="dxa"/>
          </w:tcPr>
          <w:p w14:paraId="1F1F3B91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0C3CFD13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1AC57BC0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50663CA4" w14:textId="77777777" w:rsidTr="006F0071">
        <w:trPr>
          <w:trHeight w:val="280"/>
        </w:trPr>
        <w:tc>
          <w:tcPr>
            <w:tcW w:w="3052" w:type="dxa"/>
          </w:tcPr>
          <w:p w14:paraId="5A879A1A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1F2FACDE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030776D3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6BF7E5C2" w14:textId="77777777" w:rsidTr="006F0071">
        <w:trPr>
          <w:trHeight w:val="280"/>
        </w:trPr>
        <w:tc>
          <w:tcPr>
            <w:tcW w:w="3052" w:type="dxa"/>
          </w:tcPr>
          <w:p w14:paraId="72702005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52895A79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7A60BB21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26787111" w14:textId="77777777" w:rsidTr="006F0071">
        <w:trPr>
          <w:trHeight w:val="280"/>
        </w:trPr>
        <w:tc>
          <w:tcPr>
            <w:tcW w:w="3052" w:type="dxa"/>
          </w:tcPr>
          <w:p w14:paraId="075B13DC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4C1588BB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712B5568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14657FC5" w14:textId="77777777" w:rsidTr="006F0071">
        <w:trPr>
          <w:trHeight w:val="280"/>
        </w:trPr>
        <w:tc>
          <w:tcPr>
            <w:tcW w:w="3052" w:type="dxa"/>
          </w:tcPr>
          <w:p w14:paraId="5A6DA06E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3AB0731A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1E3C8FCD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1FB0439B" w14:textId="77777777" w:rsidTr="006F0071">
        <w:trPr>
          <w:trHeight w:val="280"/>
        </w:trPr>
        <w:tc>
          <w:tcPr>
            <w:tcW w:w="3052" w:type="dxa"/>
          </w:tcPr>
          <w:p w14:paraId="73E50D59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353E0E90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28C16E46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00D3E694" w14:textId="77777777" w:rsidTr="006F0071">
        <w:trPr>
          <w:trHeight w:val="280"/>
        </w:trPr>
        <w:tc>
          <w:tcPr>
            <w:tcW w:w="3052" w:type="dxa"/>
          </w:tcPr>
          <w:p w14:paraId="43409C57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20BA7B71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2D1E5C9E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793A5684" w14:textId="77777777" w:rsidTr="006F0071">
        <w:trPr>
          <w:trHeight w:val="280"/>
        </w:trPr>
        <w:tc>
          <w:tcPr>
            <w:tcW w:w="3052" w:type="dxa"/>
          </w:tcPr>
          <w:p w14:paraId="407F5D90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7135368D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217AA5E0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3DFEDD68" w14:textId="77777777" w:rsidTr="006F0071">
        <w:trPr>
          <w:trHeight w:val="280"/>
        </w:trPr>
        <w:tc>
          <w:tcPr>
            <w:tcW w:w="3052" w:type="dxa"/>
          </w:tcPr>
          <w:p w14:paraId="4547CBCD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6E62538F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4D2C77DB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4E6B1092" w14:textId="77777777" w:rsidTr="006F0071">
        <w:trPr>
          <w:trHeight w:val="280"/>
        </w:trPr>
        <w:tc>
          <w:tcPr>
            <w:tcW w:w="3052" w:type="dxa"/>
          </w:tcPr>
          <w:p w14:paraId="5F4C92F3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17AE4F65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15288460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45439F48" w14:textId="77777777" w:rsidTr="006F0071">
        <w:trPr>
          <w:trHeight w:val="280"/>
        </w:trPr>
        <w:tc>
          <w:tcPr>
            <w:tcW w:w="3052" w:type="dxa"/>
          </w:tcPr>
          <w:p w14:paraId="68FA07B7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5B06EEEA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340880D8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49F15663" w14:textId="77777777" w:rsidTr="006F0071">
        <w:trPr>
          <w:trHeight w:val="280"/>
        </w:trPr>
        <w:tc>
          <w:tcPr>
            <w:tcW w:w="3052" w:type="dxa"/>
          </w:tcPr>
          <w:p w14:paraId="02E42D83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06B2B0B1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10312F54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0CE59183" w14:textId="77777777" w:rsidTr="006F0071">
        <w:trPr>
          <w:trHeight w:val="280"/>
        </w:trPr>
        <w:tc>
          <w:tcPr>
            <w:tcW w:w="3052" w:type="dxa"/>
          </w:tcPr>
          <w:p w14:paraId="45D22969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2A8B6CC0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41D7BFCA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26E9EA8B" w14:textId="77777777" w:rsidTr="006F0071">
        <w:trPr>
          <w:trHeight w:val="280"/>
        </w:trPr>
        <w:tc>
          <w:tcPr>
            <w:tcW w:w="3052" w:type="dxa"/>
          </w:tcPr>
          <w:p w14:paraId="69F12A94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63FB6926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3EFDBA89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23967624" w14:textId="77777777" w:rsidTr="006F0071">
        <w:trPr>
          <w:trHeight w:val="280"/>
        </w:trPr>
        <w:tc>
          <w:tcPr>
            <w:tcW w:w="3052" w:type="dxa"/>
          </w:tcPr>
          <w:p w14:paraId="37325B91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21EFA1B8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011BD3BC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63FE3F85" w14:textId="77777777" w:rsidTr="006F0071">
        <w:trPr>
          <w:trHeight w:val="280"/>
        </w:trPr>
        <w:tc>
          <w:tcPr>
            <w:tcW w:w="3052" w:type="dxa"/>
          </w:tcPr>
          <w:p w14:paraId="2410F049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38DEEB00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5AEA279B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66F34289" w14:textId="77777777" w:rsidTr="006F0071">
        <w:trPr>
          <w:trHeight w:val="280"/>
        </w:trPr>
        <w:tc>
          <w:tcPr>
            <w:tcW w:w="3052" w:type="dxa"/>
          </w:tcPr>
          <w:p w14:paraId="77D98D80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70165FFB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256D2363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6E9FD990" w14:textId="77777777" w:rsidTr="006F0071">
        <w:trPr>
          <w:trHeight w:val="280"/>
        </w:trPr>
        <w:tc>
          <w:tcPr>
            <w:tcW w:w="3052" w:type="dxa"/>
          </w:tcPr>
          <w:p w14:paraId="04D58F23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0FE0E50B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41BF9ABB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624A23C3" w14:textId="77777777" w:rsidTr="006F0071">
        <w:trPr>
          <w:trHeight w:val="280"/>
        </w:trPr>
        <w:tc>
          <w:tcPr>
            <w:tcW w:w="3052" w:type="dxa"/>
          </w:tcPr>
          <w:p w14:paraId="2D8F1DB1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6672CB3E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5CEBEF59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5B4D99AE" w14:textId="77777777" w:rsidTr="006F0071">
        <w:trPr>
          <w:trHeight w:val="280"/>
        </w:trPr>
        <w:tc>
          <w:tcPr>
            <w:tcW w:w="3052" w:type="dxa"/>
          </w:tcPr>
          <w:p w14:paraId="2BF0F720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56455D77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3E1F8C13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  <w:tr w:rsidR="006F0071" w14:paraId="25572A5C" w14:textId="77777777" w:rsidTr="006F0071">
        <w:trPr>
          <w:trHeight w:val="280"/>
        </w:trPr>
        <w:tc>
          <w:tcPr>
            <w:tcW w:w="3052" w:type="dxa"/>
          </w:tcPr>
          <w:p w14:paraId="4975C437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2" w:type="dxa"/>
          </w:tcPr>
          <w:p w14:paraId="45F5570F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053" w:type="dxa"/>
          </w:tcPr>
          <w:p w14:paraId="7019B58F" w14:textId="77777777" w:rsidR="006F0071" w:rsidRDefault="006F0071" w:rsidP="00060A39">
            <w:pPr>
              <w:jc w:val="both"/>
              <w:rPr>
                <w:rFonts w:ascii="Arial" w:hAnsi="Arial" w:cs="Arial"/>
              </w:rPr>
            </w:pPr>
          </w:p>
        </w:tc>
      </w:tr>
    </w:tbl>
    <w:p w14:paraId="71577F3F" w14:textId="77777777" w:rsidR="00143764" w:rsidRDefault="00143764" w:rsidP="00060A39">
      <w:pPr>
        <w:spacing w:after="0" w:line="240" w:lineRule="auto"/>
        <w:jc w:val="both"/>
        <w:rPr>
          <w:rFonts w:ascii="Arial" w:hAnsi="Arial" w:cs="Arial"/>
        </w:rPr>
      </w:pPr>
    </w:p>
    <w:p w14:paraId="44B98481" w14:textId="77777777" w:rsidR="00060A39" w:rsidRDefault="00060A39" w:rsidP="00060A39">
      <w:pPr>
        <w:spacing w:after="0" w:line="240" w:lineRule="auto"/>
        <w:jc w:val="both"/>
        <w:rPr>
          <w:rFonts w:ascii="Arial" w:hAnsi="Arial" w:cs="Arial"/>
        </w:rPr>
      </w:pPr>
    </w:p>
    <w:p w14:paraId="1C1D2301" w14:textId="77777777" w:rsidR="00060A39" w:rsidRDefault="00060A39" w:rsidP="00060A39">
      <w:pPr>
        <w:spacing w:after="0" w:line="240" w:lineRule="auto"/>
        <w:jc w:val="both"/>
        <w:rPr>
          <w:rFonts w:ascii="Arial" w:hAnsi="Arial" w:cs="Arial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060A39" w14:paraId="3D68C9ED" w14:textId="77777777" w:rsidTr="00060A39">
        <w:tc>
          <w:tcPr>
            <w:tcW w:w="4531" w:type="dxa"/>
          </w:tcPr>
          <w:p w14:paraId="24D4A48C" w14:textId="7F9A9929" w:rsidR="00060A39" w:rsidRPr="00060A39" w:rsidRDefault="006F0071" w:rsidP="00060A39">
            <w:pPr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kupaj stroški</w:t>
            </w:r>
          </w:p>
        </w:tc>
        <w:tc>
          <w:tcPr>
            <w:tcW w:w="4531" w:type="dxa"/>
          </w:tcPr>
          <w:p w14:paraId="0CB957C5" w14:textId="77777777" w:rsidR="00060A39" w:rsidRPr="00060A39" w:rsidRDefault="00060A39" w:rsidP="00060A39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78176D20" w14:textId="77777777" w:rsidR="00060A39" w:rsidRDefault="00060A39" w:rsidP="00060A39">
      <w:pPr>
        <w:spacing w:line="240" w:lineRule="auto"/>
        <w:jc w:val="both"/>
        <w:rPr>
          <w:rFonts w:ascii="Arial" w:hAnsi="Arial" w:cs="Arial"/>
        </w:rPr>
      </w:pPr>
    </w:p>
    <w:p w14:paraId="004E059C" w14:textId="7F62C65B" w:rsidR="00060A39" w:rsidRDefault="006F0071" w:rsidP="00060A39">
      <w:pPr>
        <w:spacing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Kraj in datum: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Pripravil:________________</w:t>
      </w:r>
      <w:r w:rsidR="00060A39">
        <w:rPr>
          <w:rFonts w:ascii="Arial" w:hAnsi="Arial" w:cs="Arial"/>
        </w:rPr>
        <w:tab/>
      </w:r>
      <w:r w:rsidR="00060A39">
        <w:rPr>
          <w:rFonts w:ascii="Arial" w:hAnsi="Arial" w:cs="Arial"/>
        </w:rPr>
        <w:tab/>
      </w:r>
      <w:r w:rsidR="00060A39">
        <w:rPr>
          <w:rFonts w:ascii="Arial" w:hAnsi="Arial" w:cs="Arial"/>
        </w:rPr>
        <w:tab/>
      </w:r>
      <w:r w:rsidR="00060A39">
        <w:rPr>
          <w:rFonts w:ascii="Arial" w:hAnsi="Arial" w:cs="Arial"/>
        </w:rPr>
        <w:tab/>
      </w:r>
      <w:r w:rsidR="00060A39">
        <w:rPr>
          <w:rFonts w:ascii="Arial" w:hAnsi="Arial" w:cs="Arial"/>
        </w:rPr>
        <w:tab/>
      </w:r>
      <w:bookmarkEnd w:id="0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podpis: _________________</w:t>
      </w:r>
    </w:p>
    <w:sectPr w:rsidR="00060A39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3F2BEC" w14:textId="77777777" w:rsidR="00E66493" w:rsidRDefault="00E66493" w:rsidP="00E66493">
      <w:pPr>
        <w:spacing w:after="0" w:line="240" w:lineRule="auto"/>
      </w:pPr>
      <w:r>
        <w:separator/>
      </w:r>
    </w:p>
  </w:endnote>
  <w:endnote w:type="continuationSeparator" w:id="0">
    <w:p w14:paraId="1270CADD" w14:textId="77777777" w:rsidR="00E66493" w:rsidRDefault="00E66493" w:rsidP="00E664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39E2C0" w14:textId="77777777" w:rsidR="00E66493" w:rsidRDefault="00E66493" w:rsidP="00E66493">
      <w:pPr>
        <w:spacing w:after="0" w:line="240" w:lineRule="auto"/>
      </w:pPr>
      <w:r>
        <w:separator/>
      </w:r>
    </w:p>
  </w:footnote>
  <w:footnote w:type="continuationSeparator" w:id="0">
    <w:p w14:paraId="5A035798" w14:textId="77777777" w:rsidR="00E66493" w:rsidRDefault="00E66493" w:rsidP="00E664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B69269" w14:textId="03954CE4" w:rsidR="00E66493" w:rsidRPr="00F125F8" w:rsidRDefault="00E66493" w:rsidP="00E66493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</w:t>
    </w:r>
    <w:r w:rsidR="005F21BC">
      <w:rPr>
        <w:rFonts w:ascii="Arial" w:hAnsi="Arial" w:cs="Arial"/>
        <w:sz w:val="20"/>
        <w:szCs w:val="20"/>
      </w:rPr>
      <w:t>2</w:t>
    </w:r>
    <w:r w:rsidR="000E6BA6">
      <w:rPr>
        <w:rFonts w:ascii="Arial" w:hAnsi="Arial" w:cs="Arial"/>
        <w:sz w:val="20"/>
        <w:szCs w:val="20"/>
      </w:rPr>
      <w:t>6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14:paraId="731B94F7" w14:textId="77777777" w:rsidR="00E66493" w:rsidRDefault="00E6649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165A2F"/>
    <w:multiLevelType w:val="hybridMultilevel"/>
    <w:tmpl w:val="56FC8AB4"/>
    <w:lvl w:ilvl="0" w:tplc="4E7A355C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45342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LW0MDUxNTI0MLJU0lEKTi0uzszPAykwrAUAGAYf+ywAAAA="/>
  </w:docVars>
  <w:rsids>
    <w:rsidRoot w:val="00274A7F"/>
    <w:rsid w:val="00060A39"/>
    <w:rsid w:val="000A668C"/>
    <w:rsid w:val="000E6BA6"/>
    <w:rsid w:val="00143764"/>
    <w:rsid w:val="001A24ED"/>
    <w:rsid w:val="00274A7F"/>
    <w:rsid w:val="00347B7C"/>
    <w:rsid w:val="003F3219"/>
    <w:rsid w:val="004A3C20"/>
    <w:rsid w:val="00590BA0"/>
    <w:rsid w:val="005F21BC"/>
    <w:rsid w:val="006F0071"/>
    <w:rsid w:val="00767942"/>
    <w:rsid w:val="00784DF8"/>
    <w:rsid w:val="009B05FF"/>
    <w:rsid w:val="009D655B"/>
    <w:rsid w:val="00C174C3"/>
    <w:rsid w:val="00D74B62"/>
    <w:rsid w:val="00E00969"/>
    <w:rsid w:val="00E66493"/>
    <w:rsid w:val="00F125F8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305453"/>
  <w15:chartTrackingRefBased/>
  <w15:docId w15:val="{376C8DEB-4DB2-424A-863C-A84DA233B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9B05FF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E664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66493"/>
  </w:style>
  <w:style w:type="paragraph" w:styleId="Noga">
    <w:name w:val="footer"/>
    <w:basedOn w:val="Navaden"/>
    <w:link w:val="NogaZnak"/>
    <w:uiPriority w:val="99"/>
    <w:unhideWhenUsed/>
    <w:rsid w:val="00E664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66493"/>
  </w:style>
  <w:style w:type="table" w:styleId="Tabelamrea">
    <w:name w:val="Table Grid"/>
    <w:basedOn w:val="Navadnatabela"/>
    <w:uiPriority w:val="39"/>
    <w:rsid w:val="001437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2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2</cp:revision>
  <dcterms:created xsi:type="dcterms:W3CDTF">2025-12-24T10:49:00Z</dcterms:created>
  <dcterms:modified xsi:type="dcterms:W3CDTF">2025-12-24T10:49:00Z</dcterms:modified>
</cp:coreProperties>
</file>